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807511" w14:textId="14DAFBE8" w:rsidR="001010E6" w:rsidRDefault="001010E6" w:rsidP="001010E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OSTLAB 8</w:t>
      </w:r>
    </w:p>
    <w:p w14:paraId="24262037" w14:textId="77777777" w:rsidR="001010E6" w:rsidRDefault="001010E6" w:rsidP="001010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4B5110" w14:textId="1EB1071D" w:rsidR="001010E6" w:rsidRDefault="001010E6" w:rsidP="001010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010E6">
        <w:rPr>
          <w:rFonts w:ascii="Times New Roman" w:hAnsi="Times New Roman" w:cs="Times New Roman"/>
          <w:b/>
          <w:bCs/>
          <w:sz w:val="24"/>
          <w:szCs w:val="24"/>
        </w:rPr>
        <w:t>1) Give the efficient approach to handle M and write reason</w:t>
      </w:r>
    </w:p>
    <w:p w14:paraId="086AA148" w14:textId="77777777" w:rsidR="005F2A26" w:rsidRPr="001010E6" w:rsidRDefault="005F2A26" w:rsidP="001010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71CF6C" w14:textId="158D6D8C" w:rsidR="001010E6" w:rsidRDefault="001010E6" w:rsidP="001010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010E6">
        <w:rPr>
          <w:rFonts w:ascii="Times New Roman" w:hAnsi="Times New Roman" w:cs="Times New Roman"/>
          <w:b/>
          <w:bCs/>
          <w:sz w:val="24"/>
          <w:szCs w:val="24"/>
        </w:rPr>
        <w:t>Ans</w:t>
      </w:r>
      <w:r w:rsidR="005F2A26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6DB04FF3" w14:textId="77777777" w:rsidR="005F2A26" w:rsidRPr="001010E6" w:rsidRDefault="005F2A26" w:rsidP="001010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084DAD7" w14:textId="62DA22EA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>-&gt;To compute the PageRank for a large graph representing the Web, we have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to perform a matrix–vector multiplication on the order of 50 times, until the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vector is close to unchanged at one iteration.</w:t>
      </w:r>
    </w:p>
    <w:p w14:paraId="6D8AC32B" w14:textId="77777777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>-&gt;The transition matrix of the Web M is very sparse. Thus, representing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it by all its elements is highly inefficient. Rather, we want to represent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the matrix by its nonzero elements.</w:t>
      </w:r>
    </w:p>
    <w:p w14:paraId="701F9890" w14:textId="5B7A13BC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>-&gt;The transition matrix is very sparse, since the average Web page has about 10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 xml:space="preserve">out-links. If, say, we are </w:t>
      </w:r>
      <w:r w:rsidR="00D7782D" w:rsidRPr="001010E6">
        <w:rPr>
          <w:rFonts w:ascii="Times New Roman" w:hAnsi="Times New Roman" w:cs="Times New Roman"/>
          <w:sz w:val="24"/>
          <w:szCs w:val="24"/>
        </w:rPr>
        <w:t>analysing</w:t>
      </w:r>
      <w:r w:rsidRPr="001010E6">
        <w:rPr>
          <w:rFonts w:ascii="Times New Roman" w:hAnsi="Times New Roman" w:cs="Times New Roman"/>
          <w:sz w:val="24"/>
          <w:szCs w:val="24"/>
        </w:rPr>
        <w:t xml:space="preserve"> a graph of ten billion pages, then only one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in a billion entries is not 0. The proper way to represent any sparse matrix is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to list the locations of the nonzero entries and their values. If we use 4-byte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integers for coordinates of an element and an 8-byte double-precision number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for the value, then we need 16 bytes per nonzero entry. That is, the space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needed is linear in the number of nonzero entries, rather than quadratic in the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side of the matrix.</w:t>
      </w:r>
    </w:p>
    <w:p w14:paraId="73068BDE" w14:textId="240A1B08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>-&gt;However, for a transition matrix of the Web, there is one further compression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that we can do. If we list the nonzero entries by column, then we know what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each nonzero entry is; it is 1 divided by the out-degree of the page. We can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thus represent a column by one integer for the out-degree, and one integer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per nonzero entry in that column, giving the row number where that entry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is located. Thus, we need slightly more than 4 bytes per nonzero entry to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represent a transition matrix.</w:t>
      </w:r>
    </w:p>
    <w:p w14:paraId="5D30BE01" w14:textId="77777777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1F61E08" w14:textId="77777777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>M =  [ 0 1/2 1 0,</w:t>
      </w:r>
    </w:p>
    <w:p w14:paraId="49EAE170" w14:textId="77777777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 xml:space="preserve">      1/3 0 0 1/2,</w:t>
      </w:r>
    </w:p>
    <w:p w14:paraId="52D758EF" w14:textId="77777777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 xml:space="preserve">      1/3 0 0 1/2,</w:t>
      </w:r>
    </w:p>
    <w:p w14:paraId="2A7B9B19" w14:textId="77777777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 xml:space="preserve">      1/3 1/2 0 0 ]</w:t>
      </w:r>
    </w:p>
    <w:p w14:paraId="62F9D27D" w14:textId="77777777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50CFF65" w14:textId="77777777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>Source</w:t>
      </w:r>
      <w:r w:rsidRPr="001010E6">
        <w:rPr>
          <w:rFonts w:ascii="Times New Roman" w:hAnsi="Times New Roman" w:cs="Times New Roman"/>
          <w:sz w:val="24"/>
          <w:szCs w:val="24"/>
        </w:rPr>
        <w:tab/>
        <w:t>Degree Destinations</w:t>
      </w:r>
    </w:p>
    <w:p w14:paraId="7EAE9470" w14:textId="77777777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 xml:space="preserve">A </w:t>
      </w:r>
      <w:r w:rsidRPr="001010E6">
        <w:rPr>
          <w:rFonts w:ascii="Times New Roman" w:hAnsi="Times New Roman" w:cs="Times New Roman"/>
          <w:sz w:val="24"/>
          <w:szCs w:val="24"/>
        </w:rPr>
        <w:tab/>
      </w:r>
      <w:r w:rsidRPr="001010E6">
        <w:rPr>
          <w:rFonts w:ascii="Times New Roman" w:hAnsi="Times New Roman" w:cs="Times New Roman"/>
          <w:sz w:val="24"/>
          <w:szCs w:val="24"/>
        </w:rPr>
        <w:tab/>
        <w:t xml:space="preserve">  3      B, C, D</w:t>
      </w:r>
    </w:p>
    <w:p w14:paraId="0A818939" w14:textId="77777777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 xml:space="preserve">B </w:t>
      </w:r>
      <w:r w:rsidRPr="001010E6">
        <w:rPr>
          <w:rFonts w:ascii="Times New Roman" w:hAnsi="Times New Roman" w:cs="Times New Roman"/>
          <w:sz w:val="24"/>
          <w:szCs w:val="24"/>
        </w:rPr>
        <w:tab/>
      </w:r>
      <w:r w:rsidRPr="001010E6">
        <w:rPr>
          <w:rFonts w:ascii="Times New Roman" w:hAnsi="Times New Roman" w:cs="Times New Roman"/>
          <w:sz w:val="24"/>
          <w:szCs w:val="24"/>
        </w:rPr>
        <w:tab/>
        <w:t xml:space="preserve">  2        A, D</w:t>
      </w:r>
    </w:p>
    <w:p w14:paraId="2679FEFD" w14:textId="77777777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 xml:space="preserve">C </w:t>
      </w:r>
      <w:r w:rsidRPr="001010E6">
        <w:rPr>
          <w:rFonts w:ascii="Times New Roman" w:hAnsi="Times New Roman" w:cs="Times New Roman"/>
          <w:sz w:val="24"/>
          <w:szCs w:val="24"/>
        </w:rPr>
        <w:tab/>
      </w:r>
      <w:r w:rsidRPr="001010E6">
        <w:rPr>
          <w:rFonts w:ascii="Times New Roman" w:hAnsi="Times New Roman" w:cs="Times New Roman"/>
          <w:sz w:val="24"/>
          <w:szCs w:val="24"/>
        </w:rPr>
        <w:tab/>
        <w:t xml:space="preserve">  1         A</w:t>
      </w:r>
    </w:p>
    <w:p w14:paraId="3137FAFD" w14:textId="77777777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 xml:space="preserve">D </w:t>
      </w:r>
      <w:r w:rsidRPr="001010E6">
        <w:rPr>
          <w:rFonts w:ascii="Times New Roman" w:hAnsi="Times New Roman" w:cs="Times New Roman"/>
          <w:sz w:val="24"/>
          <w:szCs w:val="24"/>
        </w:rPr>
        <w:tab/>
      </w:r>
      <w:r w:rsidRPr="001010E6">
        <w:rPr>
          <w:rFonts w:ascii="Times New Roman" w:hAnsi="Times New Roman" w:cs="Times New Roman"/>
          <w:sz w:val="24"/>
          <w:szCs w:val="24"/>
        </w:rPr>
        <w:tab/>
        <w:t xml:space="preserve">  2        B, C</w:t>
      </w:r>
    </w:p>
    <w:p w14:paraId="4BA495E6" w14:textId="77777777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93AC8C1" w14:textId="08296793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 xml:space="preserve">-&gt;For instance, the entry for A has degree 3 and a list of three </w:t>
      </w:r>
      <w:r w:rsidRPr="001010E6">
        <w:rPr>
          <w:rFonts w:ascii="Times New Roman" w:hAnsi="Times New Roman" w:cs="Times New Roman"/>
          <w:sz w:val="24"/>
          <w:szCs w:val="24"/>
        </w:rPr>
        <w:t>successors. We</w:t>
      </w:r>
      <w:r w:rsidRPr="001010E6">
        <w:rPr>
          <w:rFonts w:ascii="Times New Roman" w:hAnsi="Times New Roman" w:cs="Times New Roman"/>
          <w:sz w:val="24"/>
          <w:szCs w:val="24"/>
        </w:rPr>
        <w:t xml:space="preserve"> can deduce that the column for A in matrix M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has 0 in the row for A (since it is not on the list of destinations) and 1/3 in</w:t>
      </w:r>
    </w:p>
    <w:p w14:paraId="5C001D91" w14:textId="71DDCFEF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>the rows for B, C, and D. We know that the value is 1/3 because the degree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column tells us there are three links out of A.</w:t>
      </w:r>
    </w:p>
    <w:p w14:paraId="0EC61001" w14:textId="7553FD8B" w:rsid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232AD11" w14:textId="5D262A7C" w:rsidR="00D7782D" w:rsidRDefault="00D7782D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C38B190" w14:textId="4600A4F9" w:rsidR="00D7782D" w:rsidRDefault="00D7782D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1C5BF1F" w14:textId="3A41D9DC" w:rsidR="00D7782D" w:rsidRDefault="00D7782D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B4F9F59" w14:textId="08A0C552" w:rsidR="00D7782D" w:rsidRDefault="00D7782D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ABE7FCE" w14:textId="1939D156" w:rsidR="00D7782D" w:rsidRDefault="00D7782D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A209F5D" w14:textId="308EABCC" w:rsidR="00D7782D" w:rsidRDefault="00D7782D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6171FF" w14:textId="77777777" w:rsidR="00D7782D" w:rsidRPr="001010E6" w:rsidRDefault="00D7782D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F60BDC5" w14:textId="3E6BBE38" w:rsidR="001010E6" w:rsidRDefault="001010E6" w:rsidP="001010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010E6">
        <w:rPr>
          <w:rFonts w:ascii="Times New Roman" w:hAnsi="Times New Roman" w:cs="Times New Roman"/>
          <w:b/>
          <w:bCs/>
          <w:sz w:val="24"/>
          <w:szCs w:val="24"/>
        </w:rPr>
        <w:t>2) Give improvement of Page rank algorithm for spider trap problem and dead end</w:t>
      </w:r>
    </w:p>
    <w:p w14:paraId="466D3E1D" w14:textId="77777777" w:rsidR="00A949CF" w:rsidRPr="001010E6" w:rsidRDefault="00A949CF" w:rsidP="001010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5D0C61" w14:textId="2D2D6D3F" w:rsidR="001010E6" w:rsidRDefault="001010E6" w:rsidP="001010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010E6">
        <w:rPr>
          <w:rFonts w:ascii="Times New Roman" w:hAnsi="Times New Roman" w:cs="Times New Roman"/>
          <w:b/>
          <w:bCs/>
          <w:sz w:val="24"/>
          <w:szCs w:val="24"/>
        </w:rPr>
        <w:t>Ans</w:t>
      </w:r>
      <w:r w:rsidR="00A949CF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42C4D411" w14:textId="77777777" w:rsidR="00A949CF" w:rsidRPr="001010E6" w:rsidRDefault="00A949CF" w:rsidP="001010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7F69A29" w14:textId="0F0D8118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>-&gt;A spider trap is a set of nodes that, while they may link to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each other, have no links out to other nodes. In an iterative calculation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 xml:space="preserve">of PageRank, the presence of spider traps </w:t>
      </w:r>
      <w:r w:rsidRPr="001010E6">
        <w:rPr>
          <w:rFonts w:ascii="Times New Roman" w:hAnsi="Times New Roman" w:cs="Times New Roman"/>
          <w:sz w:val="24"/>
          <w:szCs w:val="24"/>
        </w:rPr>
        <w:t>causes</w:t>
      </w:r>
      <w:r w:rsidRPr="001010E6">
        <w:rPr>
          <w:rFonts w:ascii="Times New Roman" w:hAnsi="Times New Roman" w:cs="Times New Roman"/>
          <w:sz w:val="24"/>
          <w:szCs w:val="24"/>
        </w:rPr>
        <w:t xml:space="preserve"> all the PageRank to be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captured within that set of nodes.</w:t>
      </w:r>
    </w:p>
    <w:p w14:paraId="5A112296" w14:textId="3D69BFF7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 xml:space="preserve">-&gt;Groups of pages that all have </w:t>
      </w:r>
      <w:r w:rsidRPr="001010E6">
        <w:rPr>
          <w:rFonts w:ascii="Times New Roman" w:hAnsi="Times New Roman" w:cs="Times New Roman"/>
          <w:sz w:val="24"/>
          <w:szCs w:val="24"/>
        </w:rPr>
        <w:t>outlines</w:t>
      </w:r>
      <w:r w:rsidRPr="001010E6">
        <w:rPr>
          <w:rFonts w:ascii="Times New Roman" w:hAnsi="Times New Roman" w:cs="Times New Roman"/>
          <w:sz w:val="24"/>
          <w:szCs w:val="24"/>
        </w:rPr>
        <w:t xml:space="preserve"> but they never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link to any other pages are called spider raps.</w:t>
      </w:r>
    </w:p>
    <w:p w14:paraId="5D0F586F" w14:textId="5EF18660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>-&gt;The problem is solved by a method called “taxation,” where we assume a random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surfer has a finite probability of leaving the Web at any step, and new surfers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are started at each page.</w:t>
      </w:r>
    </w:p>
    <w:p w14:paraId="339851C4" w14:textId="479822D4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 xml:space="preserve">-&gt;These structures can appear intentionally or unintentionally on the </w:t>
      </w:r>
      <w:r w:rsidRPr="001010E6">
        <w:rPr>
          <w:rFonts w:ascii="Times New Roman" w:hAnsi="Times New Roman" w:cs="Times New Roman"/>
          <w:sz w:val="24"/>
          <w:szCs w:val="24"/>
        </w:rPr>
        <w:t>Web, and</w:t>
      </w:r>
      <w:r w:rsidRPr="001010E6">
        <w:rPr>
          <w:rFonts w:ascii="Times New Roman" w:hAnsi="Times New Roman" w:cs="Times New Roman"/>
          <w:sz w:val="24"/>
          <w:szCs w:val="24"/>
        </w:rPr>
        <w:t xml:space="preserve"> they cause the PageRank calculation to place all the PageRank within the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spider traps.</w:t>
      </w:r>
    </w:p>
    <w:p w14:paraId="14132311" w14:textId="31DA7D16" w:rsidR="001010E6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 xml:space="preserve">-&gt;To avoid the </w:t>
      </w:r>
      <w:r w:rsidRPr="001010E6">
        <w:rPr>
          <w:rFonts w:ascii="Times New Roman" w:hAnsi="Times New Roman" w:cs="Times New Roman"/>
          <w:sz w:val="24"/>
          <w:szCs w:val="24"/>
        </w:rPr>
        <w:t>problem,</w:t>
      </w:r>
      <w:r w:rsidRPr="001010E6">
        <w:rPr>
          <w:rFonts w:ascii="Times New Roman" w:hAnsi="Times New Roman" w:cs="Times New Roman"/>
          <w:sz w:val="24"/>
          <w:szCs w:val="24"/>
        </w:rPr>
        <w:t xml:space="preserve"> we modify the calculation of PageRank by allowing each random surfer a small probability of </w:t>
      </w:r>
      <w:r w:rsidRPr="001010E6">
        <w:rPr>
          <w:rFonts w:ascii="Times New Roman" w:hAnsi="Times New Roman" w:cs="Times New Roman"/>
          <w:sz w:val="24"/>
          <w:szCs w:val="24"/>
        </w:rPr>
        <w:t>teleporting to</w:t>
      </w:r>
      <w:r w:rsidRPr="001010E6">
        <w:rPr>
          <w:rFonts w:ascii="Times New Roman" w:hAnsi="Times New Roman" w:cs="Times New Roman"/>
          <w:sz w:val="24"/>
          <w:szCs w:val="24"/>
        </w:rPr>
        <w:t xml:space="preserve"> a random page, rather than following an out-link from their current page.</w:t>
      </w:r>
    </w:p>
    <w:p w14:paraId="16A2EDFF" w14:textId="109CC2A5" w:rsidR="008E1ECB" w:rsidRPr="001010E6" w:rsidRDefault="001010E6" w:rsidP="001010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010E6">
        <w:rPr>
          <w:rFonts w:ascii="Times New Roman" w:hAnsi="Times New Roman" w:cs="Times New Roman"/>
          <w:sz w:val="24"/>
          <w:szCs w:val="24"/>
        </w:rPr>
        <w:t xml:space="preserve">-&gt;The iterative step, where we compute a new vector estimate of </w:t>
      </w:r>
      <w:r w:rsidR="00862838" w:rsidRPr="001010E6">
        <w:rPr>
          <w:rFonts w:ascii="Times New Roman" w:hAnsi="Times New Roman" w:cs="Times New Roman"/>
          <w:sz w:val="24"/>
          <w:szCs w:val="24"/>
        </w:rPr>
        <w:t>PageRank</w:t>
      </w:r>
      <w:bookmarkStart w:id="0" w:name="_GoBack"/>
      <w:bookmarkEnd w:id="0"/>
      <w:r w:rsidRPr="001010E6">
        <w:rPr>
          <w:rFonts w:ascii="Times New Roman" w:hAnsi="Times New Roman" w:cs="Times New Roman"/>
          <w:sz w:val="24"/>
          <w:szCs w:val="24"/>
        </w:rPr>
        <w:t xml:space="preserve"> v′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from the current PageRank estimate v and the transition matrix M is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v′ = β</w:t>
      </w:r>
      <w:proofErr w:type="spellStart"/>
      <w:r w:rsidRPr="001010E6">
        <w:rPr>
          <w:rFonts w:ascii="Times New Roman" w:hAnsi="Times New Roman" w:cs="Times New Roman"/>
          <w:sz w:val="24"/>
          <w:szCs w:val="24"/>
        </w:rPr>
        <w:t>Mv</w:t>
      </w:r>
      <w:proofErr w:type="spellEnd"/>
      <w:r w:rsidRPr="001010E6">
        <w:rPr>
          <w:rFonts w:ascii="Times New Roman" w:hAnsi="Times New Roman" w:cs="Times New Roman"/>
          <w:sz w:val="24"/>
          <w:szCs w:val="24"/>
        </w:rPr>
        <w:t xml:space="preserve"> + (1 − β)e/n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where β is a chosen constant, usually in the range 0.8 to 0.9, e is a vector of all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1’s with the appropriate number of components, and n is the number of nodes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 xml:space="preserve">in the Web </w:t>
      </w:r>
      <w:r w:rsidRPr="001010E6">
        <w:rPr>
          <w:rFonts w:ascii="Times New Roman" w:hAnsi="Times New Roman" w:cs="Times New Roman"/>
          <w:sz w:val="24"/>
          <w:szCs w:val="24"/>
        </w:rPr>
        <w:t>graph. The</w:t>
      </w:r>
      <w:r w:rsidRPr="001010E6">
        <w:rPr>
          <w:rFonts w:ascii="Times New Roman" w:hAnsi="Times New Roman" w:cs="Times New Roman"/>
          <w:sz w:val="24"/>
          <w:szCs w:val="24"/>
        </w:rPr>
        <w:t xml:space="preserve"> term β</w:t>
      </w:r>
      <w:proofErr w:type="spellStart"/>
      <w:r w:rsidRPr="001010E6">
        <w:rPr>
          <w:rFonts w:ascii="Times New Roman" w:hAnsi="Times New Roman" w:cs="Times New Roman"/>
          <w:sz w:val="24"/>
          <w:szCs w:val="24"/>
        </w:rPr>
        <w:t>Mv</w:t>
      </w:r>
      <w:proofErr w:type="spellEnd"/>
      <w:r w:rsidRPr="001010E6">
        <w:rPr>
          <w:rFonts w:ascii="Times New Roman" w:hAnsi="Times New Roman" w:cs="Times New Roman"/>
          <w:sz w:val="24"/>
          <w:szCs w:val="24"/>
        </w:rPr>
        <w:t xml:space="preserve"> represents the case where, with probability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β, the random surfer decides to follow an out-link from their present page. The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 xml:space="preserve">term (1 − </w:t>
      </w:r>
      <w:r w:rsidR="00862838" w:rsidRPr="001010E6">
        <w:rPr>
          <w:rFonts w:ascii="Times New Roman" w:hAnsi="Times New Roman" w:cs="Times New Roman"/>
          <w:sz w:val="24"/>
          <w:szCs w:val="24"/>
        </w:rPr>
        <w:t>β) e</w:t>
      </w:r>
      <w:r w:rsidRPr="001010E6">
        <w:rPr>
          <w:rFonts w:ascii="Times New Roman" w:hAnsi="Times New Roman" w:cs="Times New Roman"/>
          <w:sz w:val="24"/>
          <w:szCs w:val="24"/>
        </w:rPr>
        <w:t>/n is a vector each of whose components has value (1 − β)/n and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represents the introduction, with probability 1 − β, of a new random surfer at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 xml:space="preserve">a random </w:t>
      </w:r>
      <w:r w:rsidRPr="001010E6">
        <w:rPr>
          <w:rFonts w:ascii="Times New Roman" w:hAnsi="Times New Roman" w:cs="Times New Roman"/>
          <w:sz w:val="24"/>
          <w:szCs w:val="24"/>
        </w:rPr>
        <w:t>page. Note</w:t>
      </w:r>
      <w:r w:rsidRPr="001010E6">
        <w:rPr>
          <w:rFonts w:ascii="Times New Roman" w:hAnsi="Times New Roman" w:cs="Times New Roman"/>
          <w:sz w:val="24"/>
          <w:szCs w:val="24"/>
        </w:rPr>
        <w:t xml:space="preserve"> that if the graph has no dead ends, then the probability of introducing a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new random surfer is exactly equal to the probability that the random surfer will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decide not to follow a link from their current page. In this case, it is reasonable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to visualize the surfer as deciding either to follow a link or teleport to a random</w:t>
      </w:r>
      <w:r w:rsidR="00862838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page. However, if there are dead ends, then there is a third possibility, which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is that the surfer goes nowhere. Since the term (1 − β)e/n does not depend on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the sum of the components of the vector v, there will always be some fraction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of a surfer operating on the Web. That is, when there are dead ends, the sum</w:t>
      </w:r>
      <w:r w:rsidRPr="001010E6">
        <w:rPr>
          <w:rFonts w:ascii="Times New Roman" w:hAnsi="Times New Roman" w:cs="Times New Roman"/>
          <w:sz w:val="24"/>
          <w:szCs w:val="24"/>
        </w:rPr>
        <w:t xml:space="preserve"> </w:t>
      </w:r>
      <w:r w:rsidRPr="001010E6">
        <w:rPr>
          <w:rFonts w:ascii="Times New Roman" w:hAnsi="Times New Roman" w:cs="Times New Roman"/>
          <w:sz w:val="24"/>
          <w:szCs w:val="24"/>
        </w:rPr>
        <w:t>of the components of v may be less than 1, but it will never reach 0.</w:t>
      </w:r>
    </w:p>
    <w:sectPr w:rsidR="008E1ECB" w:rsidRPr="001010E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TIxNDaxMLM0MzNV0lEKTi0uzszPAykwrAUA8Os6wiwAAAA="/>
  </w:docVars>
  <w:rsids>
    <w:rsidRoot w:val="00906C44"/>
    <w:rsid w:val="001010E6"/>
    <w:rsid w:val="005F2A26"/>
    <w:rsid w:val="00862838"/>
    <w:rsid w:val="008E1ECB"/>
    <w:rsid w:val="00906C44"/>
    <w:rsid w:val="00A949CF"/>
    <w:rsid w:val="00D77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28E97"/>
  <w15:chartTrackingRefBased/>
  <w15:docId w15:val="{C5357B70-8D20-41DC-BFA2-239A567CC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2A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56</Words>
  <Characters>3745</Characters>
  <Application>Microsoft Office Word</Application>
  <DocSecurity>0</DocSecurity>
  <Lines>31</Lines>
  <Paragraphs>8</Paragraphs>
  <ScaleCrop>false</ScaleCrop>
  <Company/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DANT SAHAI</dc:creator>
  <cp:keywords/>
  <dc:description/>
  <cp:lastModifiedBy>VEDANT SAHAI</cp:lastModifiedBy>
  <cp:revision>6</cp:revision>
  <dcterms:created xsi:type="dcterms:W3CDTF">2020-04-01T19:20:00Z</dcterms:created>
  <dcterms:modified xsi:type="dcterms:W3CDTF">2020-04-01T19:24:00Z</dcterms:modified>
</cp:coreProperties>
</file>